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A23AEC" w:rsidRDefault="00A23AEC" w:rsidP="00A23AEC">
      <w:r>
        <w:t>A technical characterisation of clear practical interest, well conducted and reported.</w:t>
      </w:r>
    </w:p>
    <w:p w:rsidR="00A23AEC" w:rsidRDefault="00A23AEC" w:rsidP="00A23AEC">
      <w:r>
        <w:t>Part of requirements and suggestions from the two Reviewers have been accounted for and, in my opinion, sufficiently to provide additional improvement to the revised version.</w:t>
      </w:r>
    </w:p>
    <w:p w:rsidR="009344FF" w:rsidRDefault="00A23AEC" w:rsidP="00A23AEC">
      <w:r>
        <w:t xml:space="preserve">Accordingly, I consider that the as-revised manuscript is now satisfying enough to </w:t>
      </w:r>
      <w:bookmarkStart w:id="0" w:name="_GoBack"/>
      <w:bookmarkEnd w:id="0"/>
      <w:r w:rsidR="00346AF1">
        <w:t>be published</w:t>
      </w:r>
      <w:r>
        <w:t xml:space="preserve"> in JABB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04A8E" w:rsidRPr="008E7527" w:rsidRDefault="00704A8E" w:rsidP="009344FF">
      <w:proofErr w:type="spellStart"/>
      <w:r w:rsidRPr="008E7527">
        <w:t>Dr.</w:t>
      </w:r>
      <w:proofErr w:type="spellEnd"/>
      <w:r w:rsidRPr="008E7527">
        <w:t xml:space="preserve"> Jean </w:t>
      </w:r>
      <w:proofErr w:type="spellStart"/>
      <w:r w:rsidRPr="008E7527">
        <w:t>Beguinot</w:t>
      </w:r>
      <w:proofErr w:type="spellEnd"/>
      <w:r w:rsidRPr="008E7527">
        <w:t>, University of Bourgogne, France</w:t>
      </w:r>
    </w:p>
    <w:p w:rsidR="00704A8E" w:rsidRPr="009344FF" w:rsidRDefault="00704A8E" w:rsidP="009344FF">
      <w:pPr>
        <w:rPr>
          <w:b/>
          <w:u w:val="single"/>
        </w:rPr>
      </w:pPr>
    </w:p>
    <w:sectPr w:rsidR="00704A8E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zsDQ3tjQyN7AwNzBR0lEKTi0uzszPAykwqgUAk560ASwAAAA="/>
  </w:docVars>
  <w:rsids>
    <w:rsidRoot w:val="00A72896"/>
    <w:rsid w:val="002C0B2C"/>
    <w:rsid w:val="00346AF1"/>
    <w:rsid w:val="00704A8E"/>
    <w:rsid w:val="008E7527"/>
    <w:rsid w:val="009344FF"/>
    <w:rsid w:val="009F328F"/>
    <w:rsid w:val="00A23AEC"/>
    <w:rsid w:val="00A72896"/>
    <w:rsid w:val="00AE7254"/>
    <w:rsid w:val="00F63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6A088AC-9DF4-4456-A879-27784FA1F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78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8</Characters>
  <Application>Microsoft Office Word</Application>
  <DocSecurity>0</DocSecurity>
  <Lines>3</Lines>
  <Paragraphs>1</Paragraphs>
  <ScaleCrop>false</ScaleCrop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03T11:37:00Z</dcterms:modified>
</cp:coreProperties>
</file>